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818756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4851132" cy="2772075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4841507" cy="2666197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120640" cy="329184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69665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ла Никита Александрович НБИ-бд-01-21</dc:creator>
  <dc:language>ru-RU</dc:language>
  <cp:keywords/>
  <dcterms:created xsi:type="dcterms:W3CDTF">2022-05-10T11:18:53Z</dcterms:created>
  <dcterms:modified xsi:type="dcterms:W3CDTF">2022-05-10T11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